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78D4" w:rsidRPr="00291F25" w:rsidRDefault="00291F25" w:rsidP="00291F25">
      <w:pPr>
        <w:jc w:val="center"/>
        <w:rPr>
          <w:sz w:val="36"/>
          <w:lang w:val="en-US"/>
        </w:rPr>
      </w:pPr>
      <w:r w:rsidRPr="00291F25">
        <w:rPr>
          <w:sz w:val="36"/>
          <w:lang w:val="en-US"/>
        </w:rPr>
        <w:t>Advance Excel Assignment 4</w:t>
      </w:r>
    </w:p>
    <w:p w:rsidR="00291F25" w:rsidRDefault="00291F25" w:rsidP="00291F25">
      <w:pPr>
        <w:jc w:val="center"/>
        <w:rPr>
          <w:lang w:val="en-US"/>
        </w:rPr>
      </w:pPr>
    </w:p>
    <w:p w:rsidR="00291F25" w:rsidRDefault="00291F25" w:rsidP="00291F25">
      <w:pPr>
        <w:jc w:val="center"/>
        <w:rPr>
          <w:lang w:val="en-US"/>
        </w:rPr>
      </w:pPr>
    </w:p>
    <w:p w:rsidR="00291F25" w:rsidRDefault="00291F25" w:rsidP="00291F25">
      <w:pPr>
        <w:jc w:val="center"/>
        <w:rPr>
          <w:lang w:val="en-US"/>
        </w:rPr>
      </w:pPr>
    </w:p>
    <w:p w:rsidR="00291F25" w:rsidRDefault="00291F25" w:rsidP="00291F25">
      <w:pPr>
        <w:jc w:val="center"/>
        <w:rPr>
          <w:lang w:val="en-US"/>
        </w:rPr>
      </w:pPr>
      <w:r>
        <w:rPr>
          <w:lang w:val="en-US"/>
        </w:rPr>
        <w:t>Name of the student</w:t>
      </w:r>
    </w:p>
    <w:p w:rsidR="00E302F9" w:rsidRDefault="00291F25" w:rsidP="00291F25">
      <w:pPr>
        <w:jc w:val="center"/>
        <w:rPr>
          <w:b/>
          <w:lang w:val="en-US"/>
        </w:rPr>
      </w:pPr>
      <w:r w:rsidRPr="00291F25">
        <w:rPr>
          <w:b/>
          <w:lang w:val="en-US"/>
        </w:rPr>
        <w:t>Bikramjit Mondal</w:t>
      </w:r>
    </w:p>
    <w:p w:rsidR="00E302F9" w:rsidRDefault="00E302F9">
      <w:pPr>
        <w:spacing w:line="259" w:lineRule="auto"/>
        <w:jc w:val="left"/>
        <w:rPr>
          <w:b/>
          <w:lang w:val="en-US"/>
        </w:rPr>
      </w:pPr>
      <w:r>
        <w:rPr>
          <w:b/>
          <w:lang w:val="en-US"/>
        </w:rPr>
        <w:br w:type="page"/>
      </w:r>
    </w:p>
    <w:p w:rsidR="00291F25" w:rsidRDefault="003A06B2" w:rsidP="001619B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From the home tab, both the insert and delete command can be chosen.</w:t>
      </w:r>
      <w:bookmarkStart w:id="0" w:name="_GoBack"/>
      <w:bookmarkEnd w:id="0"/>
    </w:p>
    <w:p w:rsidR="00B13A47" w:rsidRDefault="00B13A47" w:rsidP="001619B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f we set the row height or column width as zero, excel will hide the row or the column.</w:t>
      </w:r>
    </w:p>
    <w:p w:rsidR="000B3C01" w:rsidRDefault="000E2325" w:rsidP="000E2325">
      <w:pPr>
        <w:pStyle w:val="ListParagraph"/>
        <w:numPr>
          <w:ilvl w:val="0"/>
          <w:numId w:val="1"/>
        </w:numPr>
        <w:rPr>
          <w:lang w:val="en-US"/>
        </w:rPr>
      </w:pPr>
      <w:r w:rsidRPr="000E2325">
        <w:rPr>
          <w:lang w:val="en-US"/>
        </w:rPr>
        <w:t>To fit the data, the width and height must be changed in Excel. Excel provides equal width and height for columns and rows by default. When we enter long data, only a few characters are displayed, while others are present inside the cell but are hidden from the user.</w:t>
      </w:r>
    </w:p>
    <w:p w:rsidR="000E2325" w:rsidRDefault="00E618C2" w:rsidP="000E232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 order to Unhide a row, Ctrl+Shift+9 need to be typed </w:t>
      </w:r>
      <w:r w:rsidR="001B06BE">
        <w:rPr>
          <w:lang w:val="en-US"/>
        </w:rPr>
        <w:t xml:space="preserve">on </w:t>
      </w:r>
      <w:r>
        <w:rPr>
          <w:lang w:val="en-US"/>
        </w:rPr>
        <w:t>keyboard.</w:t>
      </w:r>
    </w:p>
    <w:p w:rsidR="007D35F1" w:rsidRDefault="00520E5B" w:rsidP="000E232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t is possible to select and hide blank cells in excel. This operation </w:t>
      </w:r>
      <w:r w:rsidR="00105B30">
        <w:rPr>
          <w:lang w:val="en-US"/>
        </w:rPr>
        <w:t>can be performed through home tab.</w:t>
      </w:r>
      <w:r w:rsidR="007D35F1">
        <w:rPr>
          <w:lang w:val="en-US"/>
        </w:rPr>
        <w:t xml:space="preserve"> Here, the following steps can be used:</w:t>
      </w:r>
    </w:p>
    <w:p w:rsidR="001B06BE" w:rsidRDefault="007D35F1" w:rsidP="007D35F1">
      <w:pPr>
        <w:pStyle w:val="ListParagraph"/>
        <w:rPr>
          <w:lang w:val="en-US"/>
        </w:rPr>
      </w:pPr>
      <w:r>
        <w:rPr>
          <w:lang w:val="en-US"/>
        </w:rPr>
        <w:t>Home &gt; Find &amp; Select &gt; Go To Special</w:t>
      </w:r>
    </w:p>
    <w:p w:rsidR="007D35F1" w:rsidRDefault="007D35F1" w:rsidP="007D35F1">
      <w:pPr>
        <w:pStyle w:val="ListParagraph"/>
        <w:rPr>
          <w:lang w:val="en-US"/>
        </w:rPr>
      </w:pPr>
      <w:r>
        <w:rPr>
          <w:lang w:val="en-US"/>
        </w:rPr>
        <w:t xml:space="preserve">Into the Go To Special option, Blanks option need to be selected and then click Ok. </w:t>
      </w:r>
    </w:p>
    <w:p w:rsidR="00D74007" w:rsidRDefault="00D74007" w:rsidP="007D35F1">
      <w:pPr>
        <w:pStyle w:val="ListParagraph"/>
        <w:rPr>
          <w:lang w:val="en-US"/>
        </w:rPr>
      </w:pPr>
      <w:r>
        <w:rPr>
          <w:lang w:val="en-US"/>
        </w:rPr>
        <w:t xml:space="preserve">This step will select all the blank cell and Ctrl+9 can be pressed to hide those rows which are having blank cells. </w:t>
      </w:r>
    </w:p>
    <w:p w:rsidR="007E44B4" w:rsidRDefault="004447C4" w:rsidP="007E44B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 order to hide duplicate values, the below steps could be followed by the users:</w:t>
      </w:r>
    </w:p>
    <w:p w:rsidR="004447C4" w:rsidRPr="001619B1" w:rsidRDefault="004447C4" w:rsidP="004447C4">
      <w:pPr>
        <w:pStyle w:val="ListParagraph"/>
        <w:rPr>
          <w:lang w:val="en-US"/>
        </w:rPr>
      </w:pPr>
      <w:r>
        <w:rPr>
          <w:lang w:val="en-US"/>
        </w:rPr>
        <w:t>Data &gt; Data Tools &gt; Remove Duplicates.</w:t>
      </w:r>
    </w:p>
    <w:sectPr w:rsidR="004447C4" w:rsidRPr="001619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3C54D9"/>
    <w:multiLevelType w:val="hybridMultilevel"/>
    <w:tmpl w:val="B82ABE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NDQ0MzIxMrOwNDdX0lEKTi0uzszPAykwrAUAr+yPziwAAAA="/>
  </w:docVars>
  <w:rsids>
    <w:rsidRoot w:val="006B3191"/>
    <w:rsid w:val="000828DB"/>
    <w:rsid w:val="000B3C01"/>
    <w:rsid w:val="000E2325"/>
    <w:rsid w:val="00105B30"/>
    <w:rsid w:val="001619B1"/>
    <w:rsid w:val="001B06BE"/>
    <w:rsid w:val="00291F25"/>
    <w:rsid w:val="003A06B2"/>
    <w:rsid w:val="004447C4"/>
    <w:rsid w:val="00520E5B"/>
    <w:rsid w:val="006B3191"/>
    <w:rsid w:val="007D35F1"/>
    <w:rsid w:val="007E44B4"/>
    <w:rsid w:val="008D2CEB"/>
    <w:rsid w:val="008E22D5"/>
    <w:rsid w:val="00975DDA"/>
    <w:rsid w:val="009F0614"/>
    <w:rsid w:val="00B13A47"/>
    <w:rsid w:val="00C528F5"/>
    <w:rsid w:val="00D641F5"/>
    <w:rsid w:val="00D74007"/>
    <w:rsid w:val="00E302F9"/>
    <w:rsid w:val="00E618C2"/>
    <w:rsid w:val="00E75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F27D4"/>
  <w15:chartTrackingRefBased/>
  <w15:docId w15:val="{6CD85BAF-511E-4051-ACA7-1F0B5C14C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1F25"/>
    <w:pPr>
      <w:spacing w:line="480" w:lineRule="auto"/>
      <w:jc w:val="both"/>
    </w:pPr>
    <w:rPr>
      <w:rFonts w:ascii="Times New Roman" w:hAnsi="Times New Roman"/>
      <w:sz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19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 Infotech</dc:creator>
  <cp:keywords/>
  <dc:description/>
  <cp:lastModifiedBy>Mani Infotech</cp:lastModifiedBy>
  <cp:revision>28</cp:revision>
  <dcterms:created xsi:type="dcterms:W3CDTF">2022-07-04T06:52:00Z</dcterms:created>
  <dcterms:modified xsi:type="dcterms:W3CDTF">2022-07-04T07:16:00Z</dcterms:modified>
</cp:coreProperties>
</file>